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p>
      <w:pPr>
        <w:pStyle w:val="FirstParagraph"/>
      </w:pPr>
      <w:r>
        <w:rPr>
          <w:bCs/>
          <w:b/>
        </w:rPr>
        <w:t xml:space="preserve">John Doe</w:t>
      </w:r>
      <w:r>
        <w:br/>
      </w:r>
      <w:r>
        <w:t xml:space="preserve">123 Calle Principal, Buenos Aires</w:t>
      </w:r>
      <w:r>
        <w:br/>
      </w:r>
      <w:r>
        <w:t xml:space="preserve">Argentina</w:t>
      </w:r>
      <w:r>
        <w:br/>
      </w:r>
      <w:r>
        <w:t xml:space="preserve">Tel: +54 9123456789 | Email: john.doe@example.com</w:t>
      </w:r>
    </w:p>
    <w:p>
      <w:pPr>
        <w:pStyle w:val="BodyText"/>
      </w:pPr>
      <w:r>
        <w:t xml:space="preserve">April 5, 2024</w:t>
      </w:r>
    </w:p>
    <w:p>
      <w:pPr>
        <w:pStyle w:val="BodyText"/>
      </w:pPr>
      <w:r>
        <w:rPr>
          <w:bCs/>
          <w:b/>
        </w:rPr>
        <w:t xml:space="preserve">HR Department</w:t>
      </w:r>
      <w:r>
        <w:br/>
      </w:r>
      <w:r>
        <w:t xml:space="preserve">Empresa Tecnológica Argentina</w:t>
      </w:r>
      <w:r>
        <w:br/>
      </w:r>
      <w:r>
        <w:t xml:space="preserve">Calle Falsa 123, Buenos Aires</w:t>
      </w:r>
      <w:r>
        <w:br/>
      </w:r>
      <w:r>
        <w:t xml:space="preserve">Argentina</w:t>
      </w:r>
    </w:p>
    <w:bookmarkStart w:id="20" w:name="Xc48f60874eb081159b5ca116cd96162b2af8e96"/>
    <w:p>
      <w:pPr>
        <w:pStyle w:val="Heading1"/>
      </w:pPr>
      <w:r>
        <w:t xml:space="preserve">Cover Letter for Electronics Engineer Position in Argentina Buenos Aires</w:t>
      </w:r>
    </w:p>
    <w:p>
      <w:pPr>
        <w:pStyle w:val="FirstParagraph"/>
      </w:pPr>
      <w:r>
        <w:t xml:space="preserve">Dear Hiring Manager,</w:t>
      </w:r>
    </w:p>
    <w:p>
      <w:pPr>
        <w:pStyle w:val="BodyText"/>
      </w:pPr>
      <w:r>
        <w:t xml:space="preserve">I am writing to express my interest in the Electronics Engineer position at your company in Argentina Buenos Aires. As a highly motivated and experienced electronics engineer with a deep understanding of cutting-edge technologies and a passion for innovation, I am eager to contribute my skills to your organization. My background in designing, developing, and optimizing electronic systems aligns perfectly with the requirements of this role, and I am particularly excited about the opportunity to work within the vibrant tech ecosystem of Buenos Aires.</w:t>
      </w:r>
    </w:p>
    <w:p>
      <w:pPr>
        <w:pStyle w:val="BodyText"/>
      </w:pPr>
      <w:r>
        <w:t xml:space="preserve">Over the past decade, I have dedicated myself to mastering the intricacies of electronics engineering, from circuit design to embedded systems and PCB development. My professional journey has included roles at leading technology firms where I collaborated on projects ranging from consumer electronics to industrial automation. These experiences have equipped me with a robust skill set in areas such as analog and digital circuit design, microcontroller programming, signal processing, and system integration. I am also proficient in using industry-standard tools like Altium Designer, MATLAB, and LabVIEW to bring innovative ideas to life.</w:t>
      </w:r>
    </w:p>
    <w:p>
      <w:pPr>
        <w:pStyle w:val="BodyText"/>
      </w:pPr>
      <w:r>
        <w:t xml:space="preserve">What sets me apart as an Electronics Engineer is my ability to combine technical expertise with a problem-solving mindset. In my previous role at TechNova Solutions, I led the development of a low-power IoT device that reduced energy consumption by 30% while maintaining high performance. This project required extensive collaboration with cross-functional teams, including software engineers and mechanical designers, to ensure seamless integration. My work on this initiative not only earned recognition within the company but also contributed to our client’s sustainability goals. I am confident that my hands-on experience and analytical approach will add value to your team in Argentina Buenos Aires.</w:t>
      </w:r>
    </w:p>
    <w:p>
      <w:pPr>
        <w:pStyle w:val="BodyText"/>
      </w:pPr>
      <w:r>
        <w:t xml:space="preserve">Argentina Buenos Aires has always been a hub of technological advancement and creative energy, and I am particularly drawn to the opportunities this city offers for electronics engineers. The growing demand for smart solutions in sectors like renewable energy, telecommunications, and automation presents an exciting landscape for innovation. I am eager to contribute my expertise to projects that align with these trends while adapting to the unique challenges of the Argentine market. Whether it’s designing circuits that comply with local regulations or developing cost-effective solutions for emerging markets, I am committed to delivering results that meet both technical and business objectives.</w:t>
      </w:r>
    </w:p>
    <w:p>
      <w:pPr>
        <w:pStyle w:val="BodyText"/>
      </w:pPr>
      <w:r>
        <w:t xml:space="preserve">My academic foundation in Electronics Engineering from Universidad de Buenos Aires has provided me with a strong theoretical base, complemented by practical experience gained through internships and freelance projects. I hold certifications in PCB design and embedded systems programming, which have further enhanced my ability to tackle complex engineering challenges. Additionally, my fluency in Spanish and English enables me to communicate effectively with diverse teams and stakeholders, ensuring that projects are executed efficiently.</w:t>
      </w:r>
    </w:p>
    <w:p>
      <w:pPr>
        <w:pStyle w:val="BodyText"/>
      </w:pPr>
      <w:r>
        <w:t xml:space="preserve">What excites me most about the opportunity to work as an Electronics Engineer in Argentina Buenos Aires is the chance to be part of a dynamic and forward-thinking organization. I have followed your company’s work in [specific industry or project if known], and I am impressed by your commitment to innovation and excellence. I am particularly interested in exploring how my skills can support your goals, whether through developing next-generation electronic systems or optimizing existing solutions for greater efficiency.</w:t>
      </w:r>
    </w:p>
    <w:p>
      <w:pPr>
        <w:pStyle w:val="BodyText"/>
      </w:pPr>
      <w:r>
        <w:t xml:space="preserve">I would welcome the opportunity to discuss how my background, skills, and enthusiasm for electronics engineering align with the needs of your team. Thank you for considering my application. I look forward to the possibility of contributing to your company’s success in Argentina Buenos Aires.</w:t>
      </w:r>
    </w:p>
    <w:p>
      <w:pPr>
        <w:pStyle w:val="BodyText"/>
      </w:pPr>
      <w:r>
        <w:t xml:space="preserve">Sincerely,</w:t>
      </w:r>
      <w:r>
        <w:br/>
      </w:r>
      <w:r>
        <w:rPr>
          <w:bCs/>
          <w:b/>
        </w:rPr>
        <w:t xml:space="preserve">John Doe</w:t>
      </w:r>
      <w:r>
        <w:br/>
      </w:r>
      <w:r>
        <w:t xml:space="preserve">Electronics Engineer</w:t>
      </w:r>
      <w:r>
        <w:br/>
      </w:r>
      <w:r>
        <w:t xml:space="preserve">Contact: +54 9123456789 | Email: john.doe@example.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22T06:19:00Z</dcterms:created>
  <dcterms:modified xsi:type="dcterms:W3CDTF">2026-07-22T06:19:00Z</dcterms:modified>
</cp:coreProperties>
</file>

<file path=docProps/custom.xml><?xml version="1.0" encoding="utf-8"?>
<Properties xmlns="http://schemas.openxmlformats.org/officeDocument/2006/custom-properties" xmlns:vt="http://schemas.openxmlformats.org/officeDocument/2006/docPropsVTypes"/>
</file>